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4C9" w:rsidRPr="00DB6A5C" w:rsidRDefault="00F424C9" w:rsidP="00F424C9">
      <w:pPr>
        <w:rPr>
          <w:rFonts w:ascii="Times New Roman" w:hAnsi="Times New Roman" w:cs="Times New Roman"/>
          <w:b/>
        </w:rPr>
      </w:pPr>
      <w:r w:rsidRPr="00DB6A5C">
        <w:rPr>
          <w:rFonts w:ascii="Times New Roman" w:hAnsi="Times New Roman" w:cs="Times New Roman"/>
          <w:b/>
          <w:u w:val="single"/>
        </w:rPr>
        <w:t>This is a decision paper.</w:t>
      </w:r>
    </w:p>
    <w:p w:rsidR="00F424C9" w:rsidRPr="00F424C9" w:rsidRDefault="00F424C9" w:rsidP="00F424C9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424C9">
        <w:rPr>
          <w:rFonts w:ascii="Times New Roman" w:hAnsi="Times New Roman" w:cs="Times New Roman"/>
          <w:color w:val="auto"/>
          <w:sz w:val="24"/>
          <w:szCs w:val="24"/>
        </w:rPr>
        <w:t>TO:</w:t>
      </w:r>
      <w:r w:rsidRPr="00F424C9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F424C9">
        <w:rPr>
          <w:rFonts w:ascii="Times New Roman" w:hAnsi="Times New Roman" w:cs="Times New Roman"/>
          <w:color w:val="auto"/>
          <w:sz w:val="24"/>
          <w:szCs w:val="24"/>
        </w:rPr>
        <w:tab/>
        <w:t>Members of the Hardin County Board Of Education</w:t>
      </w:r>
      <w:r w:rsidR="0016092F">
        <w:rPr>
          <w:rFonts w:ascii="Times New Roman" w:hAnsi="Times New Roman" w:cs="Times New Roman"/>
          <w:color w:val="auto"/>
          <w:sz w:val="24"/>
          <w:szCs w:val="24"/>
        </w:rPr>
        <w:br/>
      </w:r>
    </w:p>
    <w:p w:rsidR="00F424C9" w:rsidRPr="00F424C9" w:rsidRDefault="00F424C9" w:rsidP="00F424C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424C9">
        <w:rPr>
          <w:rFonts w:ascii="Times New Roman" w:hAnsi="Times New Roman" w:cs="Times New Roman"/>
          <w:b/>
          <w:bCs/>
          <w:sz w:val="24"/>
          <w:szCs w:val="24"/>
        </w:rPr>
        <w:t>FROM:</w:t>
      </w:r>
      <w:r w:rsidRPr="00F424C9">
        <w:rPr>
          <w:rFonts w:ascii="Times New Roman" w:hAnsi="Times New Roman" w:cs="Times New Roman"/>
          <w:b/>
          <w:bCs/>
          <w:sz w:val="24"/>
          <w:szCs w:val="24"/>
        </w:rPr>
        <w:tab/>
        <w:t>Teresa Morgan</w:t>
      </w:r>
      <w:r w:rsidR="0046799C">
        <w:rPr>
          <w:rFonts w:ascii="Times New Roman" w:hAnsi="Times New Roman" w:cs="Times New Roman"/>
          <w:b/>
          <w:bCs/>
          <w:sz w:val="24"/>
          <w:szCs w:val="24"/>
        </w:rPr>
        <w:t>, Superintendent</w:t>
      </w:r>
      <w:r w:rsidR="0016092F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16092F">
        <w:rPr>
          <w:rFonts w:ascii="Times New Roman" w:hAnsi="Times New Roman" w:cs="Times New Roman"/>
          <w:b/>
          <w:bCs/>
          <w:sz w:val="24"/>
          <w:szCs w:val="24"/>
        </w:rPr>
        <w:br/>
        <w:t>DATE:</w:t>
      </w:r>
      <w:r w:rsidR="0016092F">
        <w:rPr>
          <w:rFonts w:ascii="Times New Roman" w:hAnsi="Times New Roman" w:cs="Times New Roman"/>
          <w:b/>
          <w:bCs/>
          <w:sz w:val="24"/>
          <w:szCs w:val="24"/>
        </w:rPr>
        <w:tab/>
        <w:t>August 21, 2025</w:t>
      </w:r>
    </w:p>
    <w:p w:rsidR="00F424C9" w:rsidRPr="00F424C9" w:rsidRDefault="00F424C9" w:rsidP="00F424C9">
      <w:pPr>
        <w:pStyle w:val="BodyTextIndent"/>
        <w:ind w:left="0" w:firstLine="0"/>
      </w:pPr>
      <w:r w:rsidRPr="00F424C9">
        <w:t>SUBJECT:</w:t>
      </w:r>
      <w:r w:rsidRPr="00F424C9">
        <w:tab/>
        <w:t xml:space="preserve">Approval of HCEC-TV Contract for Production Services with Brandenburg Telecom for LIVE Sports Coverage for </w:t>
      </w:r>
      <w:r w:rsidR="0046799C">
        <w:t xml:space="preserve">July 1, </w:t>
      </w:r>
      <w:r w:rsidR="00525DB1">
        <w:t>2025</w:t>
      </w:r>
      <w:r w:rsidRPr="00F424C9">
        <w:t>-June</w:t>
      </w:r>
      <w:r w:rsidR="00384831">
        <w:t xml:space="preserve"> 30, </w:t>
      </w:r>
      <w:r w:rsidR="00525DB1">
        <w:t>2026</w:t>
      </w:r>
    </w:p>
    <w:p w:rsidR="00F424C9" w:rsidRPr="00F424C9" w:rsidRDefault="00F424C9" w:rsidP="00F424C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F424C9" w:rsidRPr="00F424C9" w:rsidRDefault="00F424C9" w:rsidP="00F424C9">
      <w:pPr>
        <w:ind w:left="2160" w:hanging="2160"/>
        <w:rPr>
          <w:rFonts w:ascii="Times New Roman" w:hAnsi="Times New Roman" w:cs="Times New Roman"/>
          <w:b/>
          <w:bCs/>
          <w:sz w:val="24"/>
          <w:szCs w:val="24"/>
        </w:rPr>
      </w:pPr>
      <w:r w:rsidRPr="00F424C9">
        <w:rPr>
          <w:rFonts w:ascii="Times New Roman" w:hAnsi="Times New Roman" w:cs="Times New Roman"/>
          <w:b/>
          <w:bCs/>
          <w:sz w:val="24"/>
          <w:szCs w:val="24"/>
        </w:rPr>
        <w:t>DISCUSSION:</w:t>
      </w:r>
      <w:r w:rsidRPr="00F424C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F424C9" w:rsidRPr="0016092F" w:rsidRDefault="00F424C9" w:rsidP="00F424C9">
      <w:pPr>
        <w:pStyle w:val="BodyText"/>
        <w:rPr>
          <w:b w:val="0"/>
        </w:rPr>
      </w:pPr>
      <w:r w:rsidRPr="0016092F">
        <w:rPr>
          <w:b w:val="0"/>
        </w:rPr>
        <w:t xml:space="preserve">Hardin County Educational and Community Television is submitting the following contract: Brandenburg Telecom and HCEC-TV Live/Taped Sports </w:t>
      </w:r>
      <w:r w:rsidR="00DB6A5C" w:rsidRPr="0016092F">
        <w:rPr>
          <w:b w:val="0"/>
        </w:rPr>
        <w:t>P</w:t>
      </w:r>
      <w:r w:rsidRPr="0016092F">
        <w:rPr>
          <w:b w:val="0"/>
        </w:rPr>
        <w:t xml:space="preserve">roduction of the July 1, </w:t>
      </w:r>
      <w:r w:rsidR="00525DB1" w:rsidRPr="0016092F">
        <w:rPr>
          <w:b w:val="0"/>
        </w:rPr>
        <w:t>2025</w:t>
      </w:r>
      <w:r w:rsidR="00384831" w:rsidRPr="0016092F">
        <w:rPr>
          <w:b w:val="0"/>
        </w:rPr>
        <w:t xml:space="preserve">- June 30, </w:t>
      </w:r>
      <w:r w:rsidR="00525DB1" w:rsidRPr="0016092F">
        <w:rPr>
          <w:b w:val="0"/>
        </w:rPr>
        <w:t>2026</w:t>
      </w:r>
      <w:r w:rsidRPr="0016092F">
        <w:rPr>
          <w:b w:val="0"/>
        </w:rPr>
        <w:t xml:space="preserve"> events for approval by the Hardin County Board of Education.  This contract is for services provided by HCEC-TV for the television production coverage and facilitation of these Live and Taped sporting events for Brandenburg Telecom and the local educational and government access cable channels in the area. </w:t>
      </w:r>
    </w:p>
    <w:p w:rsidR="00F424C9" w:rsidRPr="00F424C9" w:rsidRDefault="00F424C9" w:rsidP="00F424C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F424C9" w:rsidRPr="00F424C9" w:rsidRDefault="00F424C9" w:rsidP="00F424C9">
      <w:pPr>
        <w:ind w:left="2880" w:hanging="28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COMMENDATION:</w:t>
      </w:r>
    </w:p>
    <w:p w:rsidR="00F424C9" w:rsidRPr="0016092F" w:rsidRDefault="0016092F" w:rsidP="00F424C9">
      <w:pPr>
        <w:pStyle w:val="BodyText"/>
        <w:rPr>
          <w:b w:val="0"/>
        </w:rPr>
      </w:pPr>
      <w:r w:rsidRPr="0016092F">
        <w:rPr>
          <w:b w:val="0"/>
        </w:rPr>
        <w:t>I</w:t>
      </w:r>
      <w:r w:rsidR="00F424C9" w:rsidRPr="0016092F">
        <w:rPr>
          <w:b w:val="0"/>
        </w:rPr>
        <w:t xml:space="preserve"> recommend that the Hardin County Board of Education approve the attached contract with Brandenburg Telecom for HCEC-TV to provide video production services for these Live/Taped Sporting Events from July 1, </w:t>
      </w:r>
      <w:r w:rsidR="00525DB1" w:rsidRPr="0016092F">
        <w:rPr>
          <w:b w:val="0"/>
        </w:rPr>
        <w:t>2025</w:t>
      </w:r>
      <w:r w:rsidR="00384831" w:rsidRPr="0016092F">
        <w:rPr>
          <w:b w:val="0"/>
        </w:rPr>
        <w:t>-</w:t>
      </w:r>
      <w:r w:rsidR="00F424C9" w:rsidRPr="0016092F">
        <w:rPr>
          <w:b w:val="0"/>
        </w:rPr>
        <w:t xml:space="preserve"> June 30, </w:t>
      </w:r>
      <w:r w:rsidR="00525DB1" w:rsidRPr="0016092F">
        <w:rPr>
          <w:b w:val="0"/>
        </w:rPr>
        <w:t>2026</w:t>
      </w:r>
      <w:r w:rsidR="00F424C9" w:rsidRPr="0016092F">
        <w:rPr>
          <w:b w:val="0"/>
        </w:rPr>
        <w:t>.</w:t>
      </w:r>
    </w:p>
    <w:p w:rsidR="00F424C9" w:rsidRPr="00F424C9" w:rsidRDefault="00F424C9" w:rsidP="00F424C9">
      <w:pPr>
        <w:ind w:left="2880" w:hanging="2880"/>
        <w:rPr>
          <w:rFonts w:ascii="Times New Roman" w:hAnsi="Times New Roman" w:cs="Times New Roman"/>
          <w:b/>
          <w:bCs/>
          <w:sz w:val="24"/>
          <w:szCs w:val="24"/>
        </w:rPr>
      </w:pPr>
    </w:p>
    <w:p w:rsidR="0016092F" w:rsidRDefault="00F424C9" w:rsidP="00525DB1">
      <w:pPr>
        <w:ind w:left="3600" w:hanging="3600"/>
        <w:rPr>
          <w:rFonts w:ascii="Times New Roman" w:hAnsi="Times New Roman" w:cs="Times New Roman"/>
          <w:b/>
          <w:bCs/>
          <w:sz w:val="24"/>
          <w:szCs w:val="24"/>
        </w:rPr>
      </w:pPr>
      <w:r w:rsidRPr="00F424C9">
        <w:rPr>
          <w:rFonts w:ascii="Times New Roman" w:hAnsi="Times New Roman" w:cs="Times New Roman"/>
          <w:b/>
          <w:bCs/>
          <w:sz w:val="24"/>
          <w:szCs w:val="24"/>
        </w:rPr>
        <w:t>RECOMMENDED MOTION:</w:t>
      </w:r>
      <w:r w:rsidRPr="00F424C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D70CD3" w:rsidRPr="0016092F" w:rsidRDefault="00F424C9" w:rsidP="0016092F">
      <w:pPr>
        <w:pStyle w:val="Heading2"/>
        <w:rPr>
          <w:b w:val="0"/>
        </w:rPr>
      </w:pPr>
      <w:r w:rsidRPr="0016092F">
        <w:rPr>
          <w:b w:val="0"/>
        </w:rPr>
        <w:t xml:space="preserve">I move that the </w:t>
      </w:r>
      <w:r w:rsidR="0016092F">
        <w:rPr>
          <w:b w:val="0"/>
        </w:rPr>
        <w:t xml:space="preserve">Hardin County </w:t>
      </w:r>
      <w:r w:rsidRPr="0016092F">
        <w:rPr>
          <w:b w:val="0"/>
        </w:rPr>
        <w:t>Board</w:t>
      </w:r>
      <w:r w:rsidR="0016092F">
        <w:rPr>
          <w:b w:val="0"/>
        </w:rPr>
        <w:t xml:space="preserve"> of Education</w:t>
      </w:r>
      <w:r w:rsidRPr="0016092F">
        <w:rPr>
          <w:b w:val="0"/>
        </w:rPr>
        <w:t xml:space="preserve"> approve the HCEC-TV co</w:t>
      </w:r>
      <w:r w:rsidR="0016092F" w:rsidRPr="0016092F">
        <w:rPr>
          <w:b w:val="0"/>
        </w:rPr>
        <w:t>ntract with Brandenburg Telecom</w:t>
      </w:r>
      <w:r w:rsidR="0016092F">
        <w:rPr>
          <w:b w:val="0"/>
        </w:rPr>
        <w:t xml:space="preserve"> </w:t>
      </w:r>
      <w:r w:rsidRPr="0016092F">
        <w:rPr>
          <w:b w:val="0"/>
        </w:rPr>
        <w:t xml:space="preserve">for the </w:t>
      </w:r>
      <w:r w:rsidR="00525DB1" w:rsidRPr="0016092F">
        <w:rPr>
          <w:b w:val="0"/>
        </w:rPr>
        <w:t>2025</w:t>
      </w:r>
      <w:r w:rsidR="00384831" w:rsidRPr="0016092F">
        <w:rPr>
          <w:b w:val="0"/>
        </w:rPr>
        <w:t>-</w:t>
      </w:r>
      <w:r w:rsidR="00525DB1" w:rsidRPr="0016092F">
        <w:rPr>
          <w:b w:val="0"/>
        </w:rPr>
        <w:t>2026</w:t>
      </w:r>
      <w:r w:rsidR="00DB6A5C" w:rsidRPr="0016092F">
        <w:rPr>
          <w:b w:val="0"/>
        </w:rPr>
        <w:t xml:space="preserve"> Fiscal Y</w:t>
      </w:r>
      <w:r w:rsidRPr="0016092F">
        <w:rPr>
          <w:b w:val="0"/>
        </w:rPr>
        <w:t xml:space="preserve">ear.  </w:t>
      </w:r>
    </w:p>
    <w:p w:rsidR="00525DB1" w:rsidRDefault="00525DB1" w:rsidP="00525DB1">
      <w:pPr>
        <w:ind w:left="3600" w:hanging="3600"/>
        <w:rPr>
          <w:rFonts w:ascii="Times New Roman" w:hAnsi="Times New Roman" w:cs="Times New Roman"/>
          <w:b/>
          <w:bCs/>
          <w:sz w:val="24"/>
          <w:szCs w:val="24"/>
        </w:rPr>
      </w:pPr>
    </w:p>
    <w:p w:rsidR="00525DB1" w:rsidRDefault="00525DB1" w:rsidP="00525DB1">
      <w:pPr>
        <w:ind w:left="3600" w:hanging="3600"/>
        <w:rPr>
          <w:rFonts w:ascii="Times New Roman" w:hAnsi="Times New Roman" w:cs="Times New Roman"/>
          <w:b/>
          <w:bCs/>
          <w:sz w:val="24"/>
          <w:szCs w:val="24"/>
        </w:rPr>
      </w:pPr>
    </w:p>
    <w:p w:rsidR="00E51C46" w:rsidRPr="0016092F" w:rsidRDefault="00E51C46" w:rsidP="00E51C46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525DB1" w:rsidRPr="00525DB1" w:rsidRDefault="00525DB1" w:rsidP="008B4C9D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25DB1" w:rsidRPr="00525DB1" w:rsidSect="009C247A">
      <w:type w:val="continuous"/>
      <w:pgSz w:w="12240" w:h="15840"/>
      <w:pgMar w:top="13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1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xMLUwNzEwMrc0NDFS0lEKTi0uzszPAykwrAUAr1f2WiwAAAA="/>
  </w:docVars>
  <w:rsids>
    <w:rsidRoot w:val="009C247A"/>
    <w:rsid w:val="00071450"/>
    <w:rsid w:val="000F3311"/>
    <w:rsid w:val="001245F8"/>
    <w:rsid w:val="0015036E"/>
    <w:rsid w:val="0016092F"/>
    <w:rsid w:val="001B5A11"/>
    <w:rsid w:val="002230A1"/>
    <w:rsid w:val="00284D48"/>
    <w:rsid w:val="002A30E3"/>
    <w:rsid w:val="002B6D95"/>
    <w:rsid w:val="00332412"/>
    <w:rsid w:val="00361F08"/>
    <w:rsid w:val="00363161"/>
    <w:rsid w:val="003803DB"/>
    <w:rsid w:val="00384831"/>
    <w:rsid w:val="00392EE5"/>
    <w:rsid w:val="003B6F81"/>
    <w:rsid w:val="00412B09"/>
    <w:rsid w:val="00417B4F"/>
    <w:rsid w:val="004505B5"/>
    <w:rsid w:val="0046799C"/>
    <w:rsid w:val="00525DB1"/>
    <w:rsid w:val="005460B4"/>
    <w:rsid w:val="00575046"/>
    <w:rsid w:val="005C0871"/>
    <w:rsid w:val="005E03E3"/>
    <w:rsid w:val="005E190C"/>
    <w:rsid w:val="0064005F"/>
    <w:rsid w:val="006B45EE"/>
    <w:rsid w:val="006C2E69"/>
    <w:rsid w:val="006D6189"/>
    <w:rsid w:val="006E1461"/>
    <w:rsid w:val="00714952"/>
    <w:rsid w:val="00742B7E"/>
    <w:rsid w:val="007C7924"/>
    <w:rsid w:val="008643D1"/>
    <w:rsid w:val="00890A32"/>
    <w:rsid w:val="008B4C9D"/>
    <w:rsid w:val="008B67DA"/>
    <w:rsid w:val="008E23FE"/>
    <w:rsid w:val="008E59B7"/>
    <w:rsid w:val="00917464"/>
    <w:rsid w:val="009C247A"/>
    <w:rsid w:val="009F33BF"/>
    <w:rsid w:val="00A045A9"/>
    <w:rsid w:val="00A105AC"/>
    <w:rsid w:val="00A435CA"/>
    <w:rsid w:val="00A55864"/>
    <w:rsid w:val="00A750FA"/>
    <w:rsid w:val="00A864D6"/>
    <w:rsid w:val="00B0161D"/>
    <w:rsid w:val="00B34106"/>
    <w:rsid w:val="00B94ADE"/>
    <w:rsid w:val="00BA614A"/>
    <w:rsid w:val="00BA65A5"/>
    <w:rsid w:val="00C05844"/>
    <w:rsid w:val="00C6049F"/>
    <w:rsid w:val="00C9632E"/>
    <w:rsid w:val="00D00452"/>
    <w:rsid w:val="00D44ACD"/>
    <w:rsid w:val="00D70CD3"/>
    <w:rsid w:val="00DB6A5C"/>
    <w:rsid w:val="00DC2117"/>
    <w:rsid w:val="00DE145F"/>
    <w:rsid w:val="00E37777"/>
    <w:rsid w:val="00E51C46"/>
    <w:rsid w:val="00E5608D"/>
    <w:rsid w:val="00E96DD7"/>
    <w:rsid w:val="00EE67D3"/>
    <w:rsid w:val="00F07724"/>
    <w:rsid w:val="00F424C9"/>
    <w:rsid w:val="00F676F9"/>
    <w:rsid w:val="00FA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479FDE"/>
  <w15:docId w15:val="{9CE92333-BE2B-4444-B3ED-41359D6FB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F424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05AC"/>
    <w:pPr>
      <w:keepNext/>
      <w:widowControl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105A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424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semiHidden/>
    <w:rsid w:val="00F424C9"/>
    <w:pPr>
      <w:widowControl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F424C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F424C9"/>
    <w:pPr>
      <w:widowControl/>
      <w:spacing w:after="0" w:line="240" w:lineRule="auto"/>
      <w:ind w:left="1440" w:hanging="144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F424C9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54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56EB82-8CE8-407F-A410-22D6E949F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03</Characters>
  <Application>Microsoft Office Word</Application>
  <DocSecurity>0</DocSecurity>
  <Lines>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din County Schools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, Gina</dc:creator>
  <cp:lastModifiedBy>Pawley, Kaycie</cp:lastModifiedBy>
  <cp:revision>2</cp:revision>
  <cp:lastPrinted>2018-07-31T15:34:00Z</cp:lastPrinted>
  <dcterms:created xsi:type="dcterms:W3CDTF">2025-08-11T17:21:00Z</dcterms:created>
  <dcterms:modified xsi:type="dcterms:W3CDTF">2025-08-11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8T00:00:00Z</vt:filetime>
  </property>
  <property fmtid="{D5CDD505-2E9C-101B-9397-08002B2CF9AE}" pid="3" name="LastSaved">
    <vt:filetime>2017-04-19T00:00:00Z</vt:filetime>
  </property>
  <property fmtid="{D5CDD505-2E9C-101B-9397-08002B2CF9AE}" pid="4" name="GrammarlyDocumentId">
    <vt:lpwstr>0e153eee-65a2-460a-925c-cbd2f347e6cc</vt:lpwstr>
  </property>
</Properties>
</file>